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3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38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04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08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12:4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07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12:54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0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1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08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3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38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04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08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12:4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07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12:54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0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0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6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1:5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1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0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08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3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3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2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1:4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1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